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14F22" w14:textId="53B417E9" w:rsidR="00200BB8" w:rsidRDefault="00CA63EC" w:rsidP="00200BB8">
      <w:pPr>
        <w:pStyle w:val="CM1"/>
        <w:jc w:val="center"/>
        <w:rPr>
          <w:rFonts w:ascii="Cambria" w:hAnsi="Cambria"/>
          <w:b/>
          <w:bCs/>
          <w:sz w:val="36"/>
          <w:szCs w:val="36"/>
        </w:rPr>
      </w:pPr>
      <w:bookmarkStart w:id="0" w:name="_GoBack"/>
      <w:bookmarkEnd w:id="0"/>
      <w:r>
        <w:rPr>
          <w:rFonts w:ascii="Cambria" w:hAnsi="Cambria"/>
          <w:noProof/>
          <w:sz w:val="36"/>
          <w:szCs w:val="36"/>
        </w:rPr>
        <w:drawing>
          <wp:anchor distT="0" distB="0" distL="114300" distR="114300" simplePos="0" relativeHeight="251657728" behindDoc="0" locked="0" layoutInCell="1" allowOverlap="1" wp14:anchorId="609BD168" wp14:editId="54BD799E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80745" cy="877570"/>
            <wp:effectExtent l="0" t="0" r="0" b="0"/>
            <wp:wrapNone/>
            <wp:docPr id="2" name="Picture 2" descr="gaca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acaas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745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6673">
        <w:rPr>
          <w:b/>
          <w:bCs/>
          <w:iCs/>
          <w:sz w:val="36"/>
          <w:szCs w:val="36"/>
        </w:rPr>
        <w:t xml:space="preserve">    </w:t>
      </w:r>
      <w:r w:rsidR="00726673" w:rsidRPr="007467E4">
        <w:rPr>
          <w:b/>
          <w:bCs/>
          <w:iCs/>
          <w:sz w:val="36"/>
          <w:szCs w:val="36"/>
        </w:rPr>
        <w:t xml:space="preserve"> </w:t>
      </w:r>
      <w:r w:rsidR="006553B7">
        <w:rPr>
          <w:rFonts w:ascii="Cambria" w:hAnsi="Cambria"/>
          <w:b/>
          <w:bCs/>
          <w:iCs/>
          <w:sz w:val="36"/>
          <w:szCs w:val="36"/>
        </w:rPr>
        <w:t>Onion</w:t>
      </w:r>
      <w:r w:rsidR="00726673" w:rsidRPr="007467E4">
        <w:rPr>
          <w:rFonts w:ascii="Cambria" w:hAnsi="Cambria"/>
          <w:b/>
          <w:bCs/>
          <w:iCs/>
          <w:sz w:val="36"/>
          <w:szCs w:val="36"/>
        </w:rPr>
        <w:t xml:space="preserve"> Achievement Award</w:t>
      </w:r>
    </w:p>
    <w:p w14:paraId="41E590F6" w14:textId="77777777" w:rsidR="00D91CA5" w:rsidRDefault="00D91CA5" w:rsidP="00D91CA5">
      <w:pPr>
        <w:ind w:left="-720" w:right="-720"/>
        <w:jc w:val="center"/>
        <w:rPr>
          <w:b/>
          <w:sz w:val="32"/>
          <w:szCs w:val="32"/>
        </w:rPr>
      </w:pPr>
    </w:p>
    <w:p w14:paraId="1EF6FD65" w14:textId="615687DA" w:rsidR="00D91CA5" w:rsidRDefault="00726673" w:rsidP="00D91CA5">
      <w:pPr>
        <w:ind w:left="-720" w:right="-7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</w:t>
      </w:r>
      <w:r w:rsidR="00CA63EC">
        <w:rPr>
          <w:b/>
          <w:sz w:val="32"/>
          <w:szCs w:val="32"/>
        </w:rPr>
        <w:t>202</w:t>
      </w:r>
      <w:r w:rsidR="006553B7">
        <w:rPr>
          <w:b/>
          <w:sz w:val="32"/>
          <w:szCs w:val="32"/>
        </w:rPr>
        <w:t>3</w:t>
      </w:r>
      <w:r w:rsidR="00084221">
        <w:rPr>
          <w:b/>
          <w:sz w:val="32"/>
          <w:szCs w:val="32"/>
        </w:rPr>
        <w:t xml:space="preserve"> </w:t>
      </w:r>
      <w:r w:rsidR="00F6620A">
        <w:rPr>
          <w:b/>
          <w:sz w:val="32"/>
          <w:szCs w:val="32"/>
        </w:rPr>
        <w:t>Entry Form</w:t>
      </w:r>
      <w:r w:rsidR="00BF6643">
        <w:rPr>
          <w:b/>
          <w:sz w:val="32"/>
          <w:szCs w:val="32"/>
        </w:rPr>
        <w:t xml:space="preserve"> </w:t>
      </w:r>
    </w:p>
    <w:p w14:paraId="0463BEDF" w14:textId="6C7E7BEE" w:rsidR="00E63060" w:rsidRPr="00E63060" w:rsidRDefault="006553B7" w:rsidP="00E63060">
      <w:pPr>
        <w:jc w:val="righ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rafted</w:t>
      </w:r>
      <w:r w:rsidR="00E63060" w:rsidRPr="00E63060">
        <w:rPr>
          <w:rFonts w:ascii="Calibri" w:hAnsi="Calibri"/>
          <w:sz w:val="22"/>
          <w:szCs w:val="22"/>
        </w:rPr>
        <w:t xml:space="preserve">: </w:t>
      </w:r>
      <w:r>
        <w:rPr>
          <w:rFonts w:ascii="Calibri" w:hAnsi="Calibri"/>
          <w:sz w:val="22"/>
          <w:szCs w:val="22"/>
        </w:rPr>
        <w:t>10</w:t>
      </w:r>
      <w:r w:rsidR="00E63060" w:rsidRPr="00E63060">
        <w:rPr>
          <w:rFonts w:ascii="Calibri" w:hAnsi="Calibri"/>
          <w:sz w:val="22"/>
          <w:szCs w:val="22"/>
        </w:rPr>
        <w:t>/</w:t>
      </w:r>
      <w:r>
        <w:rPr>
          <w:rFonts w:ascii="Calibri" w:hAnsi="Calibri"/>
          <w:sz w:val="22"/>
          <w:szCs w:val="22"/>
        </w:rPr>
        <w:t>12</w:t>
      </w:r>
      <w:r w:rsidR="00E63060" w:rsidRPr="00E63060">
        <w:rPr>
          <w:rFonts w:ascii="Calibri" w:hAnsi="Calibri"/>
          <w:sz w:val="22"/>
          <w:szCs w:val="22"/>
        </w:rPr>
        <w:t>/</w:t>
      </w:r>
      <w:r w:rsidR="00CA63EC">
        <w:rPr>
          <w:rFonts w:ascii="Calibri" w:hAnsi="Calibri"/>
          <w:sz w:val="22"/>
          <w:szCs w:val="22"/>
        </w:rPr>
        <w:t>202</w:t>
      </w:r>
      <w:r w:rsidR="00E82CB0">
        <w:rPr>
          <w:rFonts w:ascii="Calibri" w:hAnsi="Calibri"/>
          <w:sz w:val="22"/>
          <w:szCs w:val="22"/>
        </w:rPr>
        <w:t>2</w:t>
      </w:r>
    </w:p>
    <w:p w14:paraId="019E26D0" w14:textId="77777777" w:rsidR="00D91CA5" w:rsidRDefault="00D91CA5" w:rsidP="00D91CA5">
      <w:pPr>
        <w:jc w:val="center"/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0"/>
        <w:gridCol w:w="3360"/>
        <w:gridCol w:w="3360"/>
      </w:tblGrid>
      <w:tr w:rsidR="006150B0" w:rsidRPr="00E63060" w14:paraId="400A5BD4" w14:textId="77777777" w:rsidTr="00E63060">
        <w:tc>
          <w:tcPr>
            <w:tcW w:w="10656" w:type="dxa"/>
            <w:gridSpan w:val="3"/>
          </w:tcPr>
          <w:p w14:paraId="2B43BD13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60B94EA1" w14:textId="383EE9CB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Name</w:t>
            </w:r>
            <w:r w:rsidR="00E82CB0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6150B0" w:rsidRPr="00E63060" w14:paraId="139F8C99" w14:textId="77777777" w:rsidTr="00E63060">
        <w:tc>
          <w:tcPr>
            <w:tcW w:w="7104" w:type="dxa"/>
            <w:gridSpan w:val="2"/>
          </w:tcPr>
          <w:p w14:paraId="6871B45F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6D2190FA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Address:</w:t>
            </w:r>
          </w:p>
        </w:tc>
        <w:tc>
          <w:tcPr>
            <w:tcW w:w="3552" w:type="dxa"/>
          </w:tcPr>
          <w:p w14:paraId="3BC3B950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5EA8FA84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County:</w:t>
            </w:r>
          </w:p>
        </w:tc>
      </w:tr>
      <w:tr w:rsidR="006150B0" w:rsidRPr="00E63060" w14:paraId="23F75FFB" w14:textId="77777777" w:rsidTr="00E63060">
        <w:tc>
          <w:tcPr>
            <w:tcW w:w="3552" w:type="dxa"/>
          </w:tcPr>
          <w:p w14:paraId="6AE1799C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67034011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Town:</w:t>
            </w:r>
          </w:p>
        </w:tc>
        <w:tc>
          <w:tcPr>
            <w:tcW w:w="3552" w:type="dxa"/>
          </w:tcPr>
          <w:p w14:paraId="02BDC9AF" w14:textId="77777777" w:rsidR="006150B0" w:rsidRPr="00E63060" w:rsidRDefault="006150B0" w:rsidP="00E63060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p w14:paraId="45EEFB91" w14:textId="77777777" w:rsidR="006150B0" w:rsidRPr="00E63060" w:rsidRDefault="006150B0" w:rsidP="00E63060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Georgia</w:t>
            </w:r>
          </w:p>
        </w:tc>
        <w:tc>
          <w:tcPr>
            <w:tcW w:w="3552" w:type="dxa"/>
          </w:tcPr>
          <w:p w14:paraId="7C35BDF8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34C5D133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Zip Code:</w:t>
            </w:r>
          </w:p>
        </w:tc>
      </w:tr>
      <w:tr w:rsidR="006150B0" w:rsidRPr="00E63060" w14:paraId="530F51CE" w14:textId="77777777" w:rsidTr="00E63060">
        <w:tc>
          <w:tcPr>
            <w:tcW w:w="3552" w:type="dxa"/>
            <w:tcBorders>
              <w:bottom w:val="single" w:sz="4" w:space="0" w:color="auto"/>
            </w:tcBorders>
          </w:tcPr>
          <w:p w14:paraId="6429DA7A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34AF604C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Phone #:</w:t>
            </w:r>
          </w:p>
        </w:tc>
        <w:tc>
          <w:tcPr>
            <w:tcW w:w="3552" w:type="dxa"/>
            <w:tcBorders>
              <w:bottom w:val="single" w:sz="4" w:space="0" w:color="auto"/>
            </w:tcBorders>
          </w:tcPr>
          <w:p w14:paraId="470E259E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04C5E85B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Cell #:</w:t>
            </w:r>
          </w:p>
        </w:tc>
        <w:tc>
          <w:tcPr>
            <w:tcW w:w="3552" w:type="dxa"/>
            <w:tcBorders>
              <w:bottom w:val="single" w:sz="4" w:space="0" w:color="auto"/>
            </w:tcBorders>
          </w:tcPr>
          <w:p w14:paraId="376FA940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51BCCCF2" w14:textId="77777777" w:rsidR="006150B0" w:rsidRPr="00E63060" w:rsidRDefault="006150B0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FAX #:</w:t>
            </w:r>
          </w:p>
        </w:tc>
      </w:tr>
    </w:tbl>
    <w:p w14:paraId="0DC22946" w14:textId="77777777" w:rsidR="006150B0" w:rsidRPr="00E63060" w:rsidRDefault="006150B0">
      <w:pPr>
        <w:rPr>
          <w:rFonts w:ascii="Calibri" w:hAnsi="Calibri"/>
          <w:sz w:val="22"/>
          <w:szCs w:val="22"/>
        </w:rPr>
      </w:pPr>
    </w:p>
    <w:p w14:paraId="6CB6294F" w14:textId="77777777" w:rsidR="006F7A63" w:rsidRPr="00E82CB0" w:rsidRDefault="006F7A63" w:rsidP="00E82CB0">
      <w:pPr>
        <w:ind w:left="3600" w:firstLine="720"/>
        <w:rPr>
          <w:rFonts w:ascii="Calibri" w:hAnsi="Calibri"/>
          <w:b/>
          <w:sz w:val="32"/>
          <w:szCs w:val="32"/>
        </w:rPr>
      </w:pPr>
      <w:r w:rsidRPr="00E82CB0">
        <w:rPr>
          <w:rFonts w:ascii="Calibri" w:hAnsi="Calibri"/>
          <w:b/>
          <w:sz w:val="32"/>
          <w:szCs w:val="32"/>
        </w:rPr>
        <w:t>GACAA Distri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7"/>
        <w:gridCol w:w="2019"/>
        <w:gridCol w:w="2017"/>
        <w:gridCol w:w="2019"/>
        <w:gridCol w:w="1998"/>
      </w:tblGrid>
      <w:tr w:rsidR="00BF6643" w:rsidRPr="00E63060" w14:paraId="167847B0" w14:textId="77777777" w:rsidTr="00E63060">
        <w:tc>
          <w:tcPr>
            <w:tcW w:w="2059" w:type="dxa"/>
            <w:tcBorders>
              <w:top w:val="single" w:sz="4" w:space="0" w:color="auto"/>
            </w:tcBorders>
          </w:tcPr>
          <w:p w14:paraId="235BB576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104D29CA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___ Northeast</w:t>
            </w:r>
          </w:p>
        </w:tc>
        <w:tc>
          <w:tcPr>
            <w:tcW w:w="2059" w:type="dxa"/>
            <w:tcBorders>
              <w:top w:val="single" w:sz="4" w:space="0" w:color="auto"/>
            </w:tcBorders>
          </w:tcPr>
          <w:p w14:paraId="7B48ED84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37CCD791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____ Northwest</w:t>
            </w:r>
          </w:p>
        </w:tc>
        <w:tc>
          <w:tcPr>
            <w:tcW w:w="2059" w:type="dxa"/>
            <w:tcBorders>
              <w:top w:val="single" w:sz="4" w:space="0" w:color="auto"/>
            </w:tcBorders>
          </w:tcPr>
          <w:p w14:paraId="48769DD5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0991CB26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____ Southeast</w:t>
            </w:r>
          </w:p>
        </w:tc>
        <w:tc>
          <w:tcPr>
            <w:tcW w:w="2059" w:type="dxa"/>
            <w:tcBorders>
              <w:top w:val="single" w:sz="4" w:space="0" w:color="auto"/>
            </w:tcBorders>
          </w:tcPr>
          <w:p w14:paraId="392B3152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</w:p>
          <w:p w14:paraId="490FD953" w14:textId="77777777" w:rsidR="00BF6643" w:rsidRPr="00E63060" w:rsidRDefault="00BF6643" w:rsidP="00D91CA5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____ Southwest</w:t>
            </w:r>
          </w:p>
        </w:tc>
        <w:tc>
          <w:tcPr>
            <w:tcW w:w="2060" w:type="dxa"/>
            <w:tcBorders>
              <w:top w:val="single" w:sz="4" w:space="0" w:color="auto"/>
            </w:tcBorders>
          </w:tcPr>
          <w:p w14:paraId="00112A62" w14:textId="77777777" w:rsidR="00BF6643" w:rsidRPr="00E63060" w:rsidRDefault="00BF6643" w:rsidP="00BF6643">
            <w:pPr>
              <w:rPr>
                <w:rFonts w:ascii="Calibri" w:hAnsi="Calibri"/>
                <w:sz w:val="22"/>
                <w:szCs w:val="22"/>
              </w:rPr>
            </w:pPr>
          </w:p>
          <w:p w14:paraId="2D93B44A" w14:textId="77777777" w:rsidR="00BF6643" w:rsidRPr="00E63060" w:rsidRDefault="00BF6643" w:rsidP="00BF6643">
            <w:pPr>
              <w:rPr>
                <w:rFonts w:ascii="Calibri" w:hAnsi="Calibri"/>
                <w:sz w:val="22"/>
                <w:szCs w:val="22"/>
              </w:rPr>
            </w:pPr>
            <w:r w:rsidRPr="00E63060">
              <w:rPr>
                <w:rFonts w:ascii="Calibri" w:hAnsi="Calibri"/>
                <w:sz w:val="22"/>
                <w:szCs w:val="22"/>
              </w:rPr>
              <w:t>____ State Staff</w:t>
            </w:r>
          </w:p>
        </w:tc>
      </w:tr>
    </w:tbl>
    <w:p w14:paraId="1F62F305" w14:textId="77777777" w:rsidR="00D91CA5" w:rsidRPr="00726F7B" w:rsidRDefault="00D91CA5" w:rsidP="00D91CA5">
      <w:pPr>
        <w:rPr>
          <w:sz w:val="22"/>
          <w:szCs w:val="22"/>
        </w:rPr>
      </w:pPr>
    </w:p>
    <w:p w14:paraId="3211D69E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color w:val="000000"/>
          <w:sz w:val="22"/>
          <w:szCs w:val="22"/>
        </w:rPr>
      </w:pPr>
    </w:p>
    <w:p w14:paraId="71633008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color w:val="000000"/>
          <w:sz w:val="22"/>
          <w:szCs w:val="22"/>
        </w:rPr>
      </w:pPr>
      <w:r w:rsidRPr="00726F7B">
        <w:rPr>
          <w:rFonts w:ascii="Calibri" w:hAnsi="Calibri" w:cs="Arial"/>
          <w:color w:val="000000"/>
          <w:sz w:val="22"/>
          <w:szCs w:val="22"/>
        </w:rPr>
        <w:t>My signature verifies that I am a member in good standing with GACAA, have read and understood the rules, and certify that my entry meets the requirements.</w:t>
      </w:r>
    </w:p>
    <w:p w14:paraId="05368B6F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color w:val="000000"/>
          <w:sz w:val="22"/>
          <w:szCs w:val="22"/>
        </w:rPr>
      </w:pPr>
    </w:p>
    <w:p w14:paraId="188FE3CA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color w:val="000000"/>
          <w:sz w:val="22"/>
          <w:szCs w:val="22"/>
        </w:rPr>
      </w:pPr>
    </w:p>
    <w:p w14:paraId="63227447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color w:val="000000"/>
          <w:sz w:val="22"/>
          <w:szCs w:val="22"/>
        </w:rPr>
      </w:pPr>
      <w:r w:rsidRPr="00726F7B">
        <w:rPr>
          <w:rFonts w:ascii="Calibri" w:hAnsi="Calibri" w:cs="Arial"/>
          <w:color w:val="000000"/>
          <w:sz w:val="22"/>
          <w:szCs w:val="22"/>
        </w:rPr>
        <w:t>Signature ________________________________________     Date __________________</w:t>
      </w:r>
    </w:p>
    <w:p w14:paraId="3BD3B4F7" w14:textId="77777777" w:rsidR="00726F7B" w:rsidRPr="00726F7B" w:rsidRDefault="00726F7B" w:rsidP="00726F7B">
      <w:pPr>
        <w:autoSpaceDE w:val="0"/>
        <w:autoSpaceDN w:val="0"/>
        <w:adjustRightInd w:val="0"/>
        <w:rPr>
          <w:rFonts w:ascii="Calibri" w:hAnsi="Calibri" w:cs="Arial"/>
          <w:b/>
          <w:bCs/>
          <w:color w:val="000000"/>
          <w:sz w:val="22"/>
          <w:szCs w:val="22"/>
        </w:rPr>
      </w:pPr>
    </w:p>
    <w:p w14:paraId="43D23428" w14:textId="77777777" w:rsidR="00726673" w:rsidRDefault="00726F7B" w:rsidP="00726673">
      <w:pPr>
        <w:autoSpaceDE w:val="0"/>
        <w:autoSpaceDN w:val="0"/>
        <w:adjustRightInd w:val="0"/>
        <w:rPr>
          <w:rFonts w:ascii="Calibri" w:hAnsi="Calibri" w:cs="Arial"/>
          <w:b/>
          <w:bCs/>
          <w:i/>
          <w:iCs/>
          <w:color w:val="000000"/>
          <w:sz w:val="18"/>
          <w:szCs w:val="18"/>
        </w:rPr>
      </w:pPr>
      <w:r w:rsidRPr="00726F7B">
        <w:rPr>
          <w:rFonts w:ascii="Calibri" w:hAnsi="Calibri" w:cs="Arial"/>
          <w:b/>
          <w:bCs/>
          <w:color w:val="000000"/>
          <w:sz w:val="18"/>
          <w:szCs w:val="18"/>
        </w:rPr>
        <w:t xml:space="preserve">Recipient must attend GACAA Annual Meeting/Professional Improvement Conference to receive award, unless exempted by GACAA President because of extenuating circumstances. </w:t>
      </w:r>
      <w:r w:rsidRPr="00726F7B">
        <w:rPr>
          <w:rFonts w:ascii="Calibri" w:hAnsi="Calibri" w:cs="Arial"/>
          <w:b/>
          <w:bCs/>
          <w:i/>
          <w:iCs/>
          <w:color w:val="000000"/>
          <w:sz w:val="18"/>
          <w:szCs w:val="18"/>
        </w:rPr>
        <w:t>(Established by GACAA Board action, November, 2008)</w:t>
      </w:r>
    </w:p>
    <w:p w14:paraId="7227C6DC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7B04C813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017C7F4F" w14:textId="6C64CAD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 w:rsidRPr="00726673">
        <w:rPr>
          <w:rFonts w:ascii="Calibri" w:hAnsi="Calibri"/>
          <w:sz w:val="22"/>
          <w:szCs w:val="22"/>
        </w:rPr>
        <w:t xml:space="preserve">Submit a </w:t>
      </w:r>
      <w:r w:rsidR="00E82CB0" w:rsidRPr="00726673">
        <w:rPr>
          <w:rFonts w:ascii="Calibri" w:hAnsi="Calibri"/>
          <w:sz w:val="22"/>
          <w:szCs w:val="22"/>
        </w:rPr>
        <w:t>500-word</w:t>
      </w:r>
      <w:r w:rsidR="002A6B95">
        <w:rPr>
          <w:rFonts w:ascii="Calibri" w:hAnsi="Calibri"/>
          <w:sz w:val="22"/>
          <w:szCs w:val="22"/>
        </w:rPr>
        <w:t xml:space="preserve"> minimum</w:t>
      </w:r>
      <w:r w:rsidRPr="00726673">
        <w:rPr>
          <w:rFonts w:ascii="Calibri" w:hAnsi="Calibri"/>
          <w:sz w:val="22"/>
          <w:szCs w:val="22"/>
        </w:rPr>
        <w:t xml:space="preserve"> outline or summary of an educational program, project, or applied research that occurred in the</w:t>
      </w:r>
      <w:r w:rsidR="002A6B95">
        <w:rPr>
          <w:rFonts w:ascii="Calibri" w:hAnsi="Calibri"/>
          <w:sz w:val="22"/>
          <w:szCs w:val="22"/>
        </w:rPr>
        <w:t xml:space="preserve"> last 3 years</w:t>
      </w:r>
      <w:r w:rsidRPr="00726673">
        <w:rPr>
          <w:rFonts w:ascii="Calibri" w:hAnsi="Calibri"/>
          <w:sz w:val="22"/>
          <w:szCs w:val="22"/>
        </w:rPr>
        <w:t>;</w:t>
      </w:r>
      <w:r>
        <w:rPr>
          <w:rFonts w:ascii="Calibri" w:hAnsi="Calibri"/>
          <w:sz w:val="22"/>
          <w:szCs w:val="22"/>
        </w:rPr>
        <w:t xml:space="preserve"> </w:t>
      </w:r>
      <w:r w:rsidR="005F08ED">
        <w:rPr>
          <w:rFonts w:ascii="Calibri" w:hAnsi="Calibri"/>
          <w:sz w:val="22"/>
          <w:szCs w:val="22"/>
        </w:rPr>
        <w:t>b</w:t>
      </w:r>
      <w:r w:rsidRPr="00726673">
        <w:rPr>
          <w:rFonts w:ascii="Calibri" w:hAnsi="Calibri"/>
          <w:sz w:val="22"/>
          <w:szCs w:val="22"/>
        </w:rPr>
        <w:t>e sure to highlight one example that demonstrates problem solving, creativity, and impact.</w:t>
      </w:r>
      <w:r w:rsidR="002A6B95">
        <w:rPr>
          <w:rFonts w:ascii="Calibri" w:hAnsi="Calibri"/>
          <w:sz w:val="22"/>
          <w:szCs w:val="22"/>
        </w:rPr>
        <w:t xml:space="preserve"> </w:t>
      </w:r>
    </w:p>
    <w:p w14:paraId="202CBDA9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6F74CC91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 w:rsidRPr="00726673">
        <w:rPr>
          <w:rFonts w:ascii="Calibri" w:hAnsi="Calibri"/>
          <w:sz w:val="22"/>
          <w:szCs w:val="22"/>
        </w:rPr>
        <w:t>For an applied research project, the project must follow the scientific model with results having direct application to improving production or profitability.</w:t>
      </w:r>
    </w:p>
    <w:p w14:paraId="6ED8C9A7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0DBCEE5A" w14:textId="233147DF" w:rsidR="00726673" w:rsidRDefault="00924C82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nclude</w:t>
      </w:r>
      <w:r w:rsidR="00726673" w:rsidRPr="00726673">
        <w:rPr>
          <w:rFonts w:ascii="Calibri" w:hAnsi="Calibri"/>
          <w:sz w:val="22"/>
          <w:szCs w:val="22"/>
        </w:rPr>
        <w:t xml:space="preserve"> any documentation that supports your application, which may include:</w:t>
      </w:r>
      <w:r w:rsidR="00726673">
        <w:rPr>
          <w:rFonts w:ascii="Calibri" w:hAnsi="Calibri"/>
          <w:sz w:val="22"/>
          <w:szCs w:val="22"/>
        </w:rPr>
        <w:t xml:space="preserve"> </w:t>
      </w:r>
      <w:r w:rsidR="00726673" w:rsidRPr="00726673">
        <w:rPr>
          <w:rFonts w:ascii="Calibri" w:hAnsi="Calibri"/>
          <w:sz w:val="22"/>
          <w:szCs w:val="22"/>
        </w:rPr>
        <w:t xml:space="preserve">Printed program, book or bulletin, posters, video </w:t>
      </w:r>
      <w:r>
        <w:rPr>
          <w:rFonts w:ascii="Calibri" w:hAnsi="Calibri"/>
          <w:sz w:val="22"/>
          <w:szCs w:val="22"/>
        </w:rPr>
        <w:t>link</w:t>
      </w:r>
      <w:r w:rsidR="00726673" w:rsidRPr="00726673">
        <w:rPr>
          <w:rFonts w:ascii="Calibri" w:hAnsi="Calibri"/>
          <w:sz w:val="22"/>
          <w:szCs w:val="22"/>
        </w:rPr>
        <w:t>, website, etc.</w:t>
      </w:r>
    </w:p>
    <w:p w14:paraId="349EF015" w14:textId="506D26B3" w:rsidR="002A6B95" w:rsidRDefault="002A6B95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06728F67" w14:textId="4DB73CC9" w:rsidR="002A6B95" w:rsidRDefault="002A6B95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otal submission/entry package with documentation should not exceed 4 pages. </w:t>
      </w:r>
    </w:p>
    <w:p w14:paraId="58E2F202" w14:textId="156B28D8" w:rsidR="00D30CC2" w:rsidRDefault="00D30CC2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4B0AB272" w14:textId="6ECB5F30" w:rsidR="00D30CC2" w:rsidRDefault="00D30CC2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revious award winners are not eligible to apply within 3 years of previous award.</w:t>
      </w:r>
    </w:p>
    <w:p w14:paraId="2410AEB7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2F0B68EA" w14:textId="7D5F846B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  <w:r w:rsidRPr="00726673">
        <w:rPr>
          <w:rFonts w:ascii="Calibri" w:hAnsi="Calibri"/>
          <w:sz w:val="22"/>
          <w:szCs w:val="22"/>
        </w:rPr>
        <w:t xml:space="preserve">Submit entry with summary, supporting material, and agent contact information by </w:t>
      </w:r>
      <w:r w:rsidR="00D14EB3">
        <w:rPr>
          <w:rFonts w:ascii="Calibri" w:hAnsi="Calibri"/>
          <w:b/>
          <w:sz w:val="22"/>
          <w:szCs w:val="22"/>
        </w:rPr>
        <w:t>October</w:t>
      </w:r>
      <w:r w:rsidR="00BE1B2B">
        <w:rPr>
          <w:rFonts w:ascii="Calibri" w:hAnsi="Calibri"/>
          <w:b/>
          <w:sz w:val="22"/>
          <w:szCs w:val="22"/>
        </w:rPr>
        <w:t xml:space="preserve"> </w:t>
      </w:r>
      <w:r w:rsidR="00924C82">
        <w:rPr>
          <w:rFonts w:ascii="Calibri" w:hAnsi="Calibri"/>
          <w:b/>
          <w:sz w:val="22"/>
          <w:szCs w:val="22"/>
        </w:rPr>
        <w:t>1</w:t>
      </w:r>
      <w:r w:rsidR="006553B7">
        <w:rPr>
          <w:rFonts w:ascii="Calibri" w:hAnsi="Calibri"/>
          <w:b/>
          <w:sz w:val="22"/>
          <w:szCs w:val="22"/>
        </w:rPr>
        <w:t>5</w:t>
      </w:r>
      <w:r w:rsidR="00D05FDD">
        <w:rPr>
          <w:rFonts w:ascii="Calibri" w:hAnsi="Calibri"/>
          <w:b/>
          <w:sz w:val="22"/>
          <w:szCs w:val="22"/>
        </w:rPr>
        <w:t xml:space="preserve">, </w:t>
      </w:r>
      <w:r w:rsidR="00D14EB3">
        <w:rPr>
          <w:rFonts w:ascii="Calibri" w:hAnsi="Calibri"/>
          <w:b/>
          <w:sz w:val="22"/>
          <w:szCs w:val="22"/>
        </w:rPr>
        <w:t>202</w:t>
      </w:r>
      <w:r w:rsidR="006553B7">
        <w:rPr>
          <w:rFonts w:ascii="Calibri" w:hAnsi="Calibri"/>
          <w:b/>
          <w:sz w:val="22"/>
          <w:szCs w:val="22"/>
        </w:rPr>
        <w:t>3</w:t>
      </w:r>
      <w:r>
        <w:rPr>
          <w:rFonts w:ascii="Calibri" w:hAnsi="Calibri"/>
          <w:b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to</w:t>
      </w:r>
      <w:r w:rsidRPr="00726673">
        <w:rPr>
          <w:rFonts w:ascii="Calibri" w:hAnsi="Calibri"/>
          <w:sz w:val="22"/>
          <w:szCs w:val="22"/>
        </w:rPr>
        <w:t>:</w:t>
      </w:r>
    </w:p>
    <w:p w14:paraId="63C4A8F4" w14:textId="77777777" w:rsidR="00726673" w:rsidRDefault="00726673" w:rsidP="00726673">
      <w:pPr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14:paraId="5BC8F428" w14:textId="77777777" w:rsidR="006553B7" w:rsidRDefault="00D14EB3" w:rsidP="006553B7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bCs/>
          <w:sz w:val="20"/>
          <w:szCs w:val="20"/>
        </w:rPr>
        <w:t xml:space="preserve">   </w:t>
      </w:r>
      <w:hyperlink r:id="rId11" w:history="1"/>
      <w:r w:rsidR="006553B7">
        <w:rPr>
          <w:rFonts w:ascii="Calibri" w:hAnsi="Calibri" w:cs="Arial"/>
          <w:bCs/>
          <w:sz w:val="20"/>
          <w:szCs w:val="20"/>
        </w:rPr>
        <w:t>Chris Tyson</w:t>
      </w:r>
      <w:r w:rsidR="006553B7">
        <w:rPr>
          <w:rFonts w:ascii="Calibri" w:hAnsi="Calibri" w:cs="Arial"/>
          <w:sz w:val="20"/>
          <w:szCs w:val="20"/>
        </w:rPr>
        <w:br/>
        <w:t>   Vidalia Onion and Vegetable Research Center</w:t>
      </w:r>
      <w:r w:rsidR="006553B7">
        <w:rPr>
          <w:rFonts w:ascii="Calibri" w:hAnsi="Calibri" w:cs="Arial"/>
          <w:sz w:val="20"/>
          <w:szCs w:val="20"/>
        </w:rPr>
        <w:tab/>
      </w:r>
      <w:r w:rsidR="006553B7">
        <w:rPr>
          <w:rFonts w:ascii="Calibri" w:hAnsi="Calibri" w:cs="Arial"/>
          <w:sz w:val="20"/>
          <w:szCs w:val="20"/>
        </w:rPr>
        <w:br/>
        <w:t>   8163 Hwy 178</w:t>
      </w:r>
      <w:r w:rsidR="006553B7">
        <w:rPr>
          <w:rFonts w:ascii="Calibri" w:hAnsi="Calibri" w:cs="Arial"/>
          <w:sz w:val="20"/>
          <w:szCs w:val="20"/>
        </w:rPr>
        <w:br/>
        <w:t>   Lyons, GA 30436</w:t>
      </w:r>
      <w:r w:rsidR="006553B7">
        <w:rPr>
          <w:rFonts w:ascii="Calibri" w:hAnsi="Calibri" w:cs="Arial"/>
          <w:sz w:val="20"/>
          <w:szCs w:val="20"/>
        </w:rPr>
        <w:br/>
        <w:t xml:space="preserve">   Phone: (912) 551 – 2204 </w:t>
      </w:r>
    </w:p>
    <w:p w14:paraId="33E794B0" w14:textId="4B0FBAAA" w:rsidR="00726673" w:rsidRPr="006553B7" w:rsidRDefault="006553B7" w:rsidP="006553B7">
      <w:pPr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   </w:t>
      </w:r>
      <w:hyperlink r:id="rId12" w:history="1">
        <w:r w:rsidRPr="006D3621">
          <w:rPr>
            <w:rStyle w:val="Hyperlink"/>
            <w:rFonts w:ascii="Calibri" w:hAnsi="Calibri" w:cs="Arial"/>
            <w:sz w:val="20"/>
            <w:szCs w:val="20"/>
          </w:rPr>
          <w:t>tysonc@uga.edu</w:t>
        </w:r>
      </w:hyperlink>
      <w:r>
        <w:rPr>
          <w:rFonts w:ascii="Calibri" w:hAnsi="Calibri" w:cs="Arial"/>
          <w:sz w:val="20"/>
          <w:szCs w:val="20"/>
        </w:rPr>
        <w:t xml:space="preserve"> </w:t>
      </w:r>
    </w:p>
    <w:p w14:paraId="563FE712" w14:textId="77777777" w:rsidR="00BF6643" w:rsidRPr="00726673" w:rsidRDefault="00BF6643" w:rsidP="00BF6643">
      <w:pPr>
        <w:rPr>
          <w:rFonts w:ascii="Calibri" w:hAnsi="Calibri"/>
          <w:sz w:val="22"/>
          <w:szCs w:val="22"/>
        </w:rPr>
      </w:pPr>
    </w:p>
    <w:sectPr w:rsidR="00BF6643" w:rsidRPr="00726673" w:rsidSect="00BF6643">
      <w:footerReference w:type="even" r:id="rId13"/>
      <w:footerReference w:type="default" r:id="rId14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73BED" w14:textId="77777777" w:rsidR="005D4D0B" w:rsidRDefault="005D4D0B">
      <w:r>
        <w:separator/>
      </w:r>
    </w:p>
  </w:endnote>
  <w:endnote w:type="continuationSeparator" w:id="0">
    <w:p w14:paraId="70C79717" w14:textId="77777777" w:rsidR="005D4D0B" w:rsidRDefault="005D4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06441" w14:textId="77777777" w:rsidR="00AD5DCA" w:rsidRDefault="00722D42" w:rsidP="00944E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D5DC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D5DCA">
      <w:rPr>
        <w:rStyle w:val="PageNumber"/>
        <w:noProof/>
      </w:rPr>
      <w:t>1</w:t>
    </w:r>
    <w:r>
      <w:rPr>
        <w:rStyle w:val="PageNumber"/>
      </w:rPr>
      <w:fldChar w:fldCharType="end"/>
    </w:r>
  </w:p>
  <w:p w14:paraId="1B62BB33" w14:textId="77777777" w:rsidR="00AD5DCA" w:rsidRDefault="00AD5DCA" w:rsidP="00944E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DB8DD" w14:textId="469A502A" w:rsidR="00AD5DCA" w:rsidRPr="00DB6463" w:rsidRDefault="00722D42" w:rsidP="00944E4A">
    <w:pPr>
      <w:pStyle w:val="Footer"/>
      <w:tabs>
        <w:tab w:val="clear" w:pos="4320"/>
        <w:tab w:val="clear" w:pos="8640"/>
        <w:tab w:val="right" w:pos="9360"/>
      </w:tabs>
      <w:rPr>
        <w:vanish/>
        <w:sz w:val="12"/>
        <w:szCs w:val="12"/>
      </w:rPr>
    </w:pPr>
    <w:r w:rsidRPr="00DB6463">
      <w:rPr>
        <w:rStyle w:val="PageNumber"/>
        <w:vanish/>
        <w:sz w:val="12"/>
        <w:szCs w:val="12"/>
      </w:rPr>
      <w:fldChar w:fldCharType="begin"/>
    </w:r>
    <w:r w:rsidR="00AD5DCA" w:rsidRPr="00DB6463">
      <w:rPr>
        <w:rStyle w:val="PageNumber"/>
        <w:vanish/>
        <w:sz w:val="12"/>
        <w:szCs w:val="12"/>
      </w:rPr>
      <w:instrText xml:space="preserve"> FILENAME \p </w:instrText>
    </w:r>
    <w:r w:rsidRPr="00DB6463">
      <w:rPr>
        <w:rStyle w:val="PageNumber"/>
        <w:vanish/>
        <w:sz w:val="12"/>
        <w:szCs w:val="12"/>
      </w:rPr>
      <w:fldChar w:fldCharType="separate"/>
    </w:r>
    <w:r w:rsidR="00652336">
      <w:rPr>
        <w:rStyle w:val="PageNumber"/>
        <w:noProof/>
        <w:vanish/>
        <w:sz w:val="12"/>
        <w:szCs w:val="12"/>
      </w:rPr>
      <w:t>C:\Users\ctyson\Desktop\Onion Achievement Award Entry Form DRAFT.docx</w:t>
    </w:r>
    <w:r w:rsidRPr="00DB6463">
      <w:rPr>
        <w:rStyle w:val="PageNumber"/>
        <w:vanish/>
        <w:sz w:val="12"/>
        <w:szCs w:val="12"/>
      </w:rPr>
      <w:fldChar w:fldCharType="end"/>
    </w:r>
    <w:r w:rsidR="00AD5DCA" w:rsidRPr="00DB6463">
      <w:rPr>
        <w:rStyle w:val="PageNumber"/>
        <w:vanish/>
        <w:sz w:val="12"/>
        <w:szCs w:val="12"/>
      </w:rPr>
      <w:tab/>
      <w:t xml:space="preserve">Last printed </w:t>
    </w:r>
    <w:r w:rsidRPr="00DB6463">
      <w:rPr>
        <w:rStyle w:val="PageNumber"/>
        <w:vanish/>
        <w:sz w:val="12"/>
        <w:szCs w:val="12"/>
      </w:rPr>
      <w:fldChar w:fldCharType="begin"/>
    </w:r>
    <w:r w:rsidR="00AD5DCA" w:rsidRPr="00DB6463">
      <w:rPr>
        <w:rStyle w:val="PageNumber"/>
        <w:vanish/>
        <w:sz w:val="12"/>
        <w:szCs w:val="12"/>
      </w:rPr>
      <w:instrText xml:space="preserve"> PRINTDATE \@ "M/d/yyyy h:mm am/pm" </w:instrText>
    </w:r>
    <w:r w:rsidRPr="00DB6463">
      <w:rPr>
        <w:rStyle w:val="PageNumber"/>
        <w:vanish/>
        <w:sz w:val="12"/>
        <w:szCs w:val="12"/>
      </w:rPr>
      <w:fldChar w:fldCharType="separate"/>
    </w:r>
    <w:r w:rsidR="00652336">
      <w:rPr>
        <w:rStyle w:val="PageNumber"/>
        <w:noProof/>
        <w:vanish/>
        <w:sz w:val="12"/>
        <w:szCs w:val="12"/>
      </w:rPr>
      <w:t>10/12/2022 10:53 AM</w:t>
    </w:r>
    <w:r w:rsidRPr="00DB6463">
      <w:rPr>
        <w:rStyle w:val="PageNumber"/>
        <w:vanish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6C94F" w14:textId="77777777" w:rsidR="005D4D0B" w:rsidRDefault="005D4D0B">
      <w:r>
        <w:separator/>
      </w:r>
    </w:p>
  </w:footnote>
  <w:footnote w:type="continuationSeparator" w:id="0">
    <w:p w14:paraId="7F5493BD" w14:textId="77777777" w:rsidR="005D4D0B" w:rsidRDefault="005D4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44038"/>
    <w:multiLevelType w:val="hybridMultilevel"/>
    <w:tmpl w:val="BEDC8100"/>
    <w:lvl w:ilvl="0" w:tplc="52FCE45E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A5CA4"/>
    <w:multiLevelType w:val="hybridMultilevel"/>
    <w:tmpl w:val="920689B2"/>
    <w:lvl w:ilvl="0" w:tplc="822661B8">
      <w:start w:val="1"/>
      <w:numFmt w:val="bullet"/>
      <w:lvlText w:val=""/>
      <w:lvlJc w:val="left"/>
      <w:pPr>
        <w:tabs>
          <w:tab w:val="num" w:pos="360"/>
        </w:tabs>
        <w:ind w:left="72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C5E3D"/>
    <w:multiLevelType w:val="multilevel"/>
    <w:tmpl w:val="6C4AD67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47145"/>
    <w:multiLevelType w:val="hybridMultilevel"/>
    <w:tmpl w:val="6C4AD67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9D1C82"/>
    <w:multiLevelType w:val="multilevel"/>
    <w:tmpl w:val="920689B2"/>
    <w:lvl w:ilvl="0">
      <w:start w:val="1"/>
      <w:numFmt w:val="bullet"/>
      <w:lvlText w:val=""/>
      <w:lvlJc w:val="left"/>
      <w:pPr>
        <w:tabs>
          <w:tab w:val="num" w:pos="360"/>
        </w:tabs>
        <w:ind w:left="720" w:hanging="7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82347"/>
    <w:multiLevelType w:val="hybridMultilevel"/>
    <w:tmpl w:val="6526CBAC"/>
    <w:lvl w:ilvl="0" w:tplc="ED36FA3A">
      <w:start w:val="1"/>
      <w:numFmt w:val="decimal"/>
      <w:lvlText w:val="%1.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 w:tplc="52FCE45E">
      <w:start w:val="1"/>
      <w:numFmt w:val="bullet"/>
      <w:lvlText w:val=""/>
      <w:lvlJc w:val="left"/>
      <w:pPr>
        <w:tabs>
          <w:tab w:val="num" w:pos="72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89625B"/>
    <w:multiLevelType w:val="multilevel"/>
    <w:tmpl w:val="920689B2"/>
    <w:lvl w:ilvl="0">
      <w:start w:val="1"/>
      <w:numFmt w:val="bullet"/>
      <w:lvlText w:val=""/>
      <w:lvlJc w:val="left"/>
      <w:pPr>
        <w:tabs>
          <w:tab w:val="num" w:pos="360"/>
        </w:tabs>
        <w:ind w:left="720" w:hanging="7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757DF9"/>
    <w:multiLevelType w:val="hybridMultilevel"/>
    <w:tmpl w:val="0CB02AC6"/>
    <w:lvl w:ilvl="0" w:tplc="06E6E53A">
      <w:start w:val="1"/>
      <w:numFmt w:val="bullet"/>
      <w:lvlText w:val=""/>
      <w:lvlJc w:val="left"/>
      <w:pPr>
        <w:tabs>
          <w:tab w:val="num" w:pos="36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C74B7D"/>
    <w:multiLevelType w:val="multilevel"/>
    <w:tmpl w:val="920689B2"/>
    <w:lvl w:ilvl="0">
      <w:start w:val="1"/>
      <w:numFmt w:val="bullet"/>
      <w:lvlText w:val=""/>
      <w:lvlJc w:val="left"/>
      <w:pPr>
        <w:tabs>
          <w:tab w:val="num" w:pos="360"/>
        </w:tabs>
        <w:ind w:left="720" w:hanging="7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92745"/>
    <w:multiLevelType w:val="multilevel"/>
    <w:tmpl w:val="145090C6"/>
    <w:lvl w:ilvl="0">
      <w:start w:val="1"/>
      <w:numFmt w:val="decimal"/>
      <w:lvlText w:val="%1.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0"/>
  </w:num>
  <w:num w:numId="8">
    <w:abstractNumId w:val="8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bD/YGfv/oODT3f27z/Yu//R6KPXedMU1RINdn/J/xMAAP//hkfluywAAAA="/>
  </w:docVars>
  <w:rsids>
    <w:rsidRoot w:val="004728F8"/>
    <w:rsid w:val="000178C3"/>
    <w:rsid w:val="00042082"/>
    <w:rsid w:val="00047101"/>
    <w:rsid w:val="00084132"/>
    <w:rsid w:val="00084221"/>
    <w:rsid w:val="000913E0"/>
    <w:rsid w:val="00091E23"/>
    <w:rsid w:val="000A2932"/>
    <w:rsid w:val="000A568E"/>
    <w:rsid w:val="000C7255"/>
    <w:rsid w:val="000E523B"/>
    <w:rsid w:val="000F0431"/>
    <w:rsid w:val="00172358"/>
    <w:rsid w:val="001737C7"/>
    <w:rsid w:val="00190D6E"/>
    <w:rsid w:val="00196D9C"/>
    <w:rsid w:val="00200BB8"/>
    <w:rsid w:val="0020459C"/>
    <w:rsid w:val="00240518"/>
    <w:rsid w:val="002410E3"/>
    <w:rsid w:val="002748AE"/>
    <w:rsid w:val="002A6B95"/>
    <w:rsid w:val="002B69C6"/>
    <w:rsid w:val="002F28C6"/>
    <w:rsid w:val="003143F8"/>
    <w:rsid w:val="00326654"/>
    <w:rsid w:val="00337FA1"/>
    <w:rsid w:val="003414FA"/>
    <w:rsid w:val="003B157F"/>
    <w:rsid w:val="003D41CE"/>
    <w:rsid w:val="004147EB"/>
    <w:rsid w:val="004210C2"/>
    <w:rsid w:val="00436E2E"/>
    <w:rsid w:val="00446256"/>
    <w:rsid w:val="00467468"/>
    <w:rsid w:val="00470E72"/>
    <w:rsid w:val="004728F8"/>
    <w:rsid w:val="004B6168"/>
    <w:rsid w:val="004B6304"/>
    <w:rsid w:val="004C76CC"/>
    <w:rsid w:val="0050377A"/>
    <w:rsid w:val="00531A51"/>
    <w:rsid w:val="0059661B"/>
    <w:rsid w:val="005A3BEF"/>
    <w:rsid w:val="005C1258"/>
    <w:rsid w:val="005C7B2C"/>
    <w:rsid w:val="005D4D0B"/>
    <w:rsid w:val="005F08ED"/>
    <w:rsid w:val="00600BC5"/>
    <w:rsid w:val="00604604"/>
    <w:rsid w:val="00607C21"/>
    <w:rsid w:val="006150B0"/>
    <w:rsid w:val="00625996"/>
    <w:rsid w:val="006276E0"/>
    <w:rsid w:val="00630072"/>
    <w:rsid w:val="006377E7"/>
    <w:rsid w:val="00652336"/>
    <w:rsid w:val="006553B7"/>
    <w:rsid w:val="00656737"/>
    <w:rsid w:val="006A03B2"/>
    <w:rsid w:val="006A0B5E"/>
    <w:rsid w:val="006A3BBA"/>
    <w:rsid w:val="006F7A63"/>
    <w:rsid w:val="00722D42"/>
    <w:rsid w:val="00722FAE"/>
    <w:rsid w:val="00726673"/>
    <w:rsid w:val="007269DC"/>
    <w:rsid w:val="00726F7B"/>
    <w:rsid w:val="00731B71"/>
    <w:rsid w:val="00734BD3"/>
    <w:rsid w:val="007837F1"/>
    <w:rsid w:val="007E7274"/>
    <w:rsid w:val="00836934"/>
    <w:rsid w:val="008437AC"/>
    <w:rsid w:val="00874D7B"/>
    <w:rsid w:val="00887D83"/>
    <w:rsid w:val="008953D0"/>
    <w:rsid w:val="008D4361"/>
    <w:rsid w:val="00924C82"/>
    <w:rsid w:val="00944E4A"/>
    <w:rsid w:val="009521AF"/>
    <w:rsid w:val="009C3E1D"/>
    <w:rsid w:val="009C5D88"/>
    <w:rsid w:val="00A165DE"/>
    <w:rsid w:val="00A42355"/>
    <w:rsid w:val="00A439C1"/>
    <w:rsid w:val="00A64FB5"/>
    <w:rsid w:val="00A65384"/>
    <w:rsid w:val="00AD5DCA"/>
    <w:rsid w:val="00AD66D2"/>
    <w:rsid w:val="00B17461"/>
    <w:rsid w:val="00B47F3F"/>
    <w:rsid w:val="00B662A4"/>
    <w:rsid w:val="00B67ED7"/>
    <w:rsid w:val="00B705AF"/>
    <w:rsid w:val="00B7240A"/>
    <w:rsid w:val="00BA4826"/>
    <w:rsid w:val="00BB631E"/>
    <w:rsid w:val="00BC3185"/>
    <w:rsid w:val="00BD1675"/>
    <w:rsid w:val="00BE1B2B"/>
    <w:rsid w:val="00BE2EED"/>
    <w:rsid w:val="00BE5875"/>
    <w:rsid w:val="00BF36A3"/>
    <w:rsid w:val="00BF6643"/>
    <w:rsid w:val="00C0506B"/>
    <w:rsid w:val="00C216E5"/>
    <w:rsid w:val="00C24CCF"/>
    <w:rsid w:val="00C302FD"/>
    <w:rsid w:val="00C545C9"/>
    <w:rsid w:val="00C604BF"/>
    <w:rsid w:val="00CA2E11"/>
    <w:rsid w:val="00CA63EC"/>
    <w:rsid w:val="00CB6A82"/>
    <w:rsid w:val="00CE0B62"/>
    <w:rsid w:val="00CE78C9"/>
    <w:rsid w:val="00CF22D8"/>
    <w:rsid w:val="00D05FDD"/>
    <w:rsid w:val="00D14EB3"/>
    <w:rsid w:val="00D30CC2"/>
    <w:rsid w:val="00D31A27"/>
    <w:rsid w:val="00D645AD"/>
    <w:rsid w:val="00D72BF8"/>
    <w:rsid w:val="00D91CA5"/>
    <w:rsid w:val="00D93F1C"/>
    <w:rsid w:val="00DB6463"/>
    <w:rsid w:val="00DC4BC7"/>
    <w:rsid w:val="00DE078B"/>
    <w:rsid w:val="00E31FE9"/>
    <w:rsid w:val="00E44769"/>
    <w:rsid w:val="00E63060"/>
    <w:rsid w:val="00E635B3"/>
    <w:rsid w:val="00E708D9"/>
    <w:rsid w:val="00E82CB0"/>
    <w:rsid w:val="00EA7EB5"/>
    <w:rsid w:val="00EC4F6A"/>
    <w:rsid w:val="00ED51E0"/>
    <w:rsid w:val="00EF7607"/>
    <w:rsid w:val="00F17B32"/>
    <w:rsid w:val="00F44947"/>
    <w:rsid w:val="00F45528"/>
    <w:rsid w:val="00F62668"/>
    <w:rsid w:val="00F6620A"/>
    <w:rsid w:val="00F81A68"/>
    <w:rsid w:val="00F9490F"/>
    <w:rsid w:val="00FB3BE7"/>
    <w:rsid w:val="00FF02E4"/>
    <w:rsid w:val="00FF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E148107"/>
  <w15:chartTrackingRefBased/>
  <w15:docId w15:val="{712FE21B-CB43-4BF5-B4CB-CD8F8AAC8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143F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44E4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44E4A"/>
  </w:style>
  <w:style w:type="paragraph" w:styleId="Header">
    <w:name w:val="header"/>
    <w:basedOn w:val="Normal"/>
    <w:rsid w:val="00944E4A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874D7B"/>
    <w:pPr>
      <w:ind w:left="720"/>
      <w:contextualSpacing/>
    </w:pPr>
  </w:style>
  <w:style w:type="character" w:styleId="Hyperlink">
    <w:name w:val="Hyperlink"/>
    <w:rsid w:val="00874D7B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1737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737C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91C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">
    <w:name w:val="CM1"/>
    <w:basedOn w:val="Normal"/>
    <w:next w:val="Normal"/>
    <w:rsid w:val="00200BB8"/>
    <w:pPr>
      <w:autoSpaceDE w:val="0"/>
      <w:autoSpaceDN w:val="0"/>
      <w:adjustRightInd w:val="0"/>
      <w:spacing w:line="506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ysonc@uga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wells@uga.ed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81067DD0AD4BABE9B4D87DD40CE0" ma:contentTypeVersion="12" ma:contentTypeDescription="Create a new document." ma:contentTypeScope="" ma:versionID="b2f43b33ed041166c346989baa08c1e8">
  <xsd:schema xmlns:xsd="http://www.w3.org/2001/XMLSchema" xmlns:xs="http://www.w3.org/2001/XMLSchema" xmlns:p="http://schemas.microsoft.com/office/2006/metadata/properties" xmlns:ns3="7a2a655c-c24a-4d4e-ae36-67c214dc6317" targetNamespace="http://schemas.microsoft.com/office/2006/metadata/properties" ma:root="true" ma:fieldsID="c7f76613892a7fdb5265a336a1a22900" ns3:_="">
    <xsd:import namespace="7a2a655c-c24a-4d4e-ae36-67c214dc63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a655c-c24a-4d4e-ae36-67c214dc63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6D42DA-DD39-4191-AF2E-95AB7CBB6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2a655c-c24a-4d4e-ae36-67c214dc63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5A3A95-D670-4617-8D55-23FA6ACB1F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B2DF0A-00AE-4A8F-8FC1-58F097F33742}">
  <ds:schemaRefs>
    <ds:schemaRef ds:uri="http://www.w3.org/XML/1998/namespace"/>
    <ds:schemaRef ds:uri="7a2a655c-c24a-4d4e-ae36-67c214dc6317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51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MALTA Green Industry Education Award</vt:lpstr>
    </vt:vector>
  </TitlesOfParts>
  <Company>University of Georgia</Company>
  <LinksUpToDate>false</LinksUpToDate>
  <CharactersWithSpaces>1743</CharactersWithSpaces>
  <SharedDoc>false</SharedDoc>
  <HLinks>
    <vt:vector size="6" baseType="variant">
      <vt:variant>
        <vt:i4>6946899</vt:i4>
      </vt:variant>
      <vt:variant>
        <vt:i4>0</vt:i4>
      </vt:variant>
      <vt:variant>
        <vt:i4>0</vt:i4>
      </vt:variant>
      <vt:variant>
        <vt:i4>5</vt:i4>
      </vt:variant>
      <vt:variant>
        <vt:lpwstr>mailto:lwells@ug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LTA Green Industry Education Award</dc:title>
  <dc:subject/>
  <dc:creator>Dr. Clint Waltz</dc:creator>
  <cp:keywords/>
  <cp:lastModifiedBy>Benjamin Louis Reeves</cp:lastModifiedBy>
  <cp:revision>2</cp:revision>
  <cp:lastPrinted>2022-10-12T14:53:00Z</cp:lastPrinted>
  <dcterms:created xsi:type="dcterms:W3CDTF">2023-08-10T20:55:00Z</dcterms:created>
  <dcterms:modified xsi:type="dcterms:W3CDTF">2023-08-10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2F81067DD0AD4BABE9B4D87DD40CE0</vt:lpwstr>
  </property>
</Properties>
</file>